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3909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radosław rynowie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elina rynowie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